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E5336C" w14:textId="5D54AD50" w:rsidR="00595071" w:rsidRDefault="00CB5174">
      <w:r>
        <w:t xml:space="preserve">Updates: </w:t>
      </w:r>
    </w:p>
    <w:p w14:paraId="53BC15E8" w14:textId="4E2D2B1F" w:rsidR="00D6717D" w:rsidRDefault="00A63CB9">
      <w:r>
        <w:t xml:space="preserve">I believe most or </w:t>
      </w:r>
      <w:proofErr w:type="gramStart"/>
      <w:r>
        <w:t>all of</w:t>
      </w:r>
      <w:proofErr w:type="gramEnd"/>
      <w:r>
        <w:t xml:space="preserve"> the preliminary work on my project is finished. I worked on it most of this week trying to finish events and add more parameterization. I also spent quite a bit of time doing mixing and tweaking levels so that everything that should be audible is audible, and so that nothing is too loud in the scene. As for mastering, I managed to get the levels at -23 for most instances of the game. I think there are potentially a few </w:t>
      </w:r>
      <w:proofErr w:type="gramStart"/>
      <w:r>
        <w:t>one shot</w:t>
      </w:r>
      <w:proofErr w:type="gramEnd"/>
      <w:r>
        <w:t xml:space="preserve"> events that can drive it up a bit, but not much. The only thing I have left to do is potentially create a player death sound effect, but I can’t decide what I want to create for that that wouldn’t’ sound too cheesy, and I’m not sure that I really need one anyway because all of the events that could damage a player are audible. Beyond that I’m just waiting for critique. </w:t>
      </w:r>
      <w:bookmarkStart w:id="0" w:name="_GoBack"/>
      <w:bookmarkEnd w:id="0"/>
    </w:p>
    <w:sectPr w:rsidR="00D671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zNjCzNDEzsrAwNjNR0lEKTi0uzszPAykwrQUA5T6AXywAAAA="/>
  </w:docVars>
  <w:rsids>
    <w:rsidRoot w:val="00DD5B81"/>
    <w:rsid w:val="00487556"/>
    <w:rsid w:val="00595071"/>
    <w:rsid w:val="0095296E"/>
    <w:rsid w:val="00A63CB9"/>
    <w:rsid w:val="00CB5174"/>
    <w:rsid w:val="00D6717D"/>
    <w:rsid w:val="00DD5B81"/>
    <w:rsid w:val="00F138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2DB7F7"/>
  <w15:chartTrackingRefBased/>
  <w15:docId w15:val="{EA94EA7F-8796-47A8-A527-97A312477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950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950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125</Words>
  <Characters>715</Characters>
  <Application>Microsoft Office Word</Application>
  <DocSecurity>0</DocSecurity>
  <Lines>5</Lines>
  <Paragraphs>1</Paragraphs>
  <ScaleCrop>false</ScaleCrop>
  <Company/>
  <LinksUpToDate>false</LinksUpToDate>
  <CharactersWithSpaces>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ent Plager</dc:creator>
  <cp:keywords/>
  <dc:description/>
  <cp:lastModifiedBy>Trent Plager</cp:lastModifiedBy>
  <cp:revision>7</cp:revision>
  <dcterms:created xsi:type="dcterms:W3CDTF">2020-03-25T17:24:00Z</dcterms:created>
  <dcterms:modified xsi:type="dcterms:W3CDTF">2020-04-17T17:38:00Z</dcterms:modified>
</cp:coreProperties>
</file>